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B08B7" w14:textId="5E237349" w:rsidR="008B2BE1" w:rsidRDefault="00FA77D4">
      <w:r w:rsidRPr="0094386A">
        <w:rPr>
          <w:highlight w:val="yellow"/>
        </w:rPr>
        <w:t xml:space="preserve">Written </w:t>
      </w:r>
      <w:r w:rsidRPr="00820134">
        <w:rPr>
          <w:highlight w:val="yellow"/>
        </w:rPr>
        <w:t xml:space="preserve">as of </w:t>
      </w:r>
      <w:r w:rsidR="00AC0FCF" w:rsidRPr="00820134">
        <w:rPr>
          <w:highlight w:val="yellow"/>
        </w:rPr>
        <w:t>July</w:t>
      </w:r>
      <w:r w:rsidRPr="00820134">
        <w:rPr>
          <w:highlight w:val="yellow"/>
        </w:rPr>
        <w:t xml:space="preserve"> </w:t>
      </w:r>
      <w:r w:rsidR="00AC0FCF" w:rsidRPr="00820134">
        <w:rPr>
          <w:highlight w:val="yellow"/>
        </w:rPr>
        <w:t>19</w:t>
      </w:r>
      <w:r w:rsidRPr="00820134">
        <w:rPr>
          <w:highlight w:val="yellow"/>
        </w:rPr>
        <w:t>, 2021</w:t>
      </w:r>
      <w:r w:rsidR="001F4DC9" w:rsidRPr="00820134">
        <w:rPr>
          <w:highlight w:val="yellow"/>
        </w:rPr>
        <w:t xml:space="preserve"> – CURRENT VERSION OF THE </w:t>
      </w:r>
      <w:r w:rsidR="00820134" w:rsidRPr="00820134">
        <w:rPr>
          <w:highlight w:val="yellow"/>
        </w:rPr>
        <w:t>“</w:t>
      </w:r>
      <w:proofErr w:type="spellStart"/>
      <w:r w:rsidR="00820134" w:rsidRPr="00820134">
        <w:rPr>
          <w:highlight w:val="yellow"/>
        </w:rPr>
        <w:t>business_cycles_</w:t>
      </w:r>
      <w:proofErr w:type="gramStart"/>
      <w:r w:rsidR="00820134" w:rsidRPr="00820134">
        <w:rPr>
          <w:highlight w:val="yellow"/>
        </w:rPr>
        <w:t>dates.json</w:t>
      </w:r>
      <w:proofErr w:type="spellEnd"/>
      <w:proofErr w:type="gramEnd"/>
      <w:r w:rsidR="00820134" w:rsidRPr="00820134">
        <w:rPr>
          <w:highlight w:val="yellow"/>
        </w:rPr>
        <w:t xml:space="preserve">” is as of July </w:t>
      </w:r>
      <w:r w:rsidR="00820134" w:rsidRPr="00571172">
        <w:rPr>
          <w:highlight w:val="yellow"/>
        </w:rPr>
        <w:t>10,2021</w:t>
      </w:r>
      <w:r w:rsidR="00571172" w:rsidRPr="00571172">
        <w:rPr>
          <w:highlight w:val="yellow"/>
        </w:rPr>
        <w:t>, the “</w:t>
      </w:r>
      <w:proofErr w:type="spellStart"/>
      <w:r w:rsidR="00571172" w:rsidRPr="00571172">
        <w:rPr>
          <w:highlight w:val="yellow"/>
        </w:rPr>
        <w:t>business_cycles_dates.json</w:t>
      </w:r>
      <w:proofErr w:type="spellEnd"/>
      <w:r w:rsidR="00571172" w:rsidRPr="00571172">
        <w:rPr>
          <w:highlight w:val="yellow"/>
        </w:rPr>
        <w:t>” is actively used in the graphic on the ho</w:t>
      </w:r>
      <w:r w:rsidR="00571172" w:rsidRPr="00A86381">
        <w:rPr>
          <w:highlight w:val="yellow"/>
        </w:rPr>
        <w:t xml:space="preserve">mepage and is manually overwritten </w:t>
      </w:r>
      <w:proofErr w:type="spellStart"/>
      <w:r w:rsidR="00571172" w:rsidRPr="00A86381">
        <w:rPr>
          <w:highlight w:val="yellow"/>
        </w:rPr>
        <w:t>everytime</w:t>
      </w:r>
      <w:proofErr w:type="spellEnd"/>
      <w:r w:rsidR="00571172" w:rsidRPr="00A86381">
        <w:rPr>
          <w:highlight w:val="yellow"/>
        </w:rPr>
        <w:t xml:space="preserve"> there is a new update to the </w:t>
      </w:r>
      <w:r w:rsidR="00A86381" w:rsidRPr="00A86381">
        <w:rPr>
          <w:highlight w:val="yellow"/>
        </w:rPr>
        <w:t>business cycle dates</w:t>
      </w:r>
    </w:p>
    <w:p w14:paraId="3BD4E45E" w14:textId="6D93060F" w:rsidR="00FA77D4" w:rsidRDefault="00DC15F0">
      <w:r>
        <w:t>(3)</w:t>
      </w:r>
      <w:r w:rsidR="00FA77D4">
        <w:t xml:space="preserve"> items are in this folder:</w:t>
      </w:r>
    </w:p>
    <w:p w14:paraId="69B26BCD" w14:textId="0A6B79FC" w:rsidR="00FA77D4" w:rsidRDefault="009845DE" w:rsidP="00913EBA">
      <w:pPr>
        <w:pStyle w:val="ListParagraph"/>
        <w:numPr>
          <w:ilvl w:val="0"/>
          <w:numId w:val="2"/>
        </w:numPr>
      </w:pPr>
      <w:proofErr w:type="spellStart"/>
      <w:r w:rsidRPr="009845DE">
        <w:t>business_cycle_</w:t>
      </w:r>
      <w:proofErr w:type="gramStart"/>
      <w:r w:rsidRPr="009845DE">
        <w:t>dates.json</w:t>
      </w:r>
      <w:proofErr w:type="spellEnd"/>
      <w:proofErr w:type="gramEnd"/>
      <w:r w:rsidR="00DC15F0">
        <w:t xml:space="preserve"> (final product)</w:t>
      </w:r>
    </w:p>
    <w:p w14:paraId="53B8C5CE" w14:textId="47297AAF" w:rsidR="00FA77D4" w:rsidRDefault="00FA77D4" w:rsidP="00913EBA">
      <w:pPr>
        <w:pStyle w:val="ListParagraph"/>
        <w:numPr>
          <w:ilvl w:val="1"/>
          <w:numId w:val="4"/>
        </w:numPr>
      </w:pPr>
      <w:r>
        <w:t xml:space="preserve">This is the json file for the grey shaded boxes that represent the recession dates on the unemployment rate animation on the </w:t>
      </w:r>
      <w:r w:rsidR="00DC15F0">
        <w:t>NBER homepage utilized by developer Alex Denisov</w:t>
      </w:r>
    </w:p>
    <w:p w14:paraId="41A27A93" w14:textId="70282AB0" w:rsidR="00FA77D4" w:rsidRDefault="00FA77D4" w:rsidP="00913EBA">
      <w:pPr>
        <w:pStyle w:val="ListParagraph"/>
        <w:numPr>
          <w:ilvl w:val="1"/>
          <w:numId w:val="4"/>
        </w:numPr>
      </w:pPr>
      <w:r w:rsidRPr="00FA77D4">
        <w:rPr>
          <w:noProof/>
        </w:rPr>
        <w:drawing>
          <wp:inline distT="0" distB="0" distL="0" distR="0" wp14:anchorId="4FFA97CD" wp14:editId="5427132E">
            <wp:extent cx="4883426" cy="207232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8046" cy="20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5E005" w14:textId="34676BD0" w:rsidR="00FA77D4" w:rsidRDefault="00740EC3" w:rsidP="00913EBA">
      <w:pPr>
        <w:pStyle w:val="ListParagraph"/>
        <w:numPr>
          <w:ilvl w:val="0"/>
          <w:numId w:val="2"/>
        </w:numPr>
      </w:pPr>
      <w:r w:rsidRPr="00740EC3">
        <w:t xml:space="preserve">20210719 </w:t>
      </w:r>
      <w:r w:rsidR="00245BB7">
        <w:t>_</w:t>
      </w:r>
      <w:r w:rsidRPr="00740EC3">
        <w:t>cycle dates pasted</w:t>
      </w:r>
      <w:r w:rsidR="00FA77D4" w:rsidRPr="00FA77D4">
        <w:t>.csv</w:t>
      </w:r>
    </w:p>
    <w:p w14:paraId="351B1358" w14:textId="628AD210" w:rsidR="00913EBA" w:rsidRDefault="00DC15F0" w:rsidP="00913EBA">
      <w:pPr>
        <w:pStyle w:val="ListParagraph"/>
        <w:numPr>
          <w:ilvl w:val="2"/>
          <w:numId w:val="5"/>
        </w:numPr>
      </w:pPr>
      <w:r>
        <w:t>This is a list of the peak an</w:t>
      </w:r>
      <w:r w:rsidR="00913EBA">
        <w:t xml:space="preserve">d trough dates as determined by NBER on this page as of the date above </w:t>
      </w:r>
      <w:hyperlink r:id="rId6" w:history="1">
        <w:r w:rsidR="00913EBA">
          <w:rPr>
            <w:rStyle w:val="Hyperlink"/>
          </w:rPr>
          <w:t>US Business Cycle Expansions and Contractions | NBER</w:t>
        </w:r>
      </w:hyperlink>
    </w:p>
    <w:p w14:paraId="2F6E5D6A" w14:textId="1675D655" w:rsidR="00982E67" w:rsidRDefault="00B125CD" w:rsidP="00982E67">
      <w:pPr>
        <w:pStyle w:val="ListParagraph"/>
        <w:numPr>
          <w:ilvl w:val="0"/>
          <w:numId w:val="2"/>
        </w:numPr>
      </w:pPr>
      <w:r w:rsidRPr="00B125CD">
        <w:t>20210719</w:t>
      </w:r>
      <w:r w:rsidR="00313EC4">
        <w:t>_</w:t>
      </w:r>
      <w:r w:rsidRPr="00B125CD">
        <w:t xml:space="preserve">recession </w:t>
      </w:r>
      <w:proofErr w:type="spellStart"/>
      <w:proofErr w:type="gramStart"/>
      <w:r w:rsidRPr="00B125CD">
        <w:t>dates</w:t>
      </w:r>
      <w:r w:rsidR="00982E67">
        <w:t>.R</w:t>
      </w:r>
      <w:proofErr w:type="spellEnd"/>
      <w:proofErr w:type="gramEnd"/>
      <w:r w:rsidR="00982E67">
        <w:t xml:space="preserve"> - Item (2)</w:t>
      </w:r>
      <w:r w:rsidR="00913EBA">
        <w:t xml:space="preserve"> was read into R</w:t>
      </w:r>
      <w:r w:rsidR="00982E67">
        <w:t xml:space="preserve"> Studio</w:t>
      </w:r>
      <w:r w:rsidR="00913EBA">
        <w:t xml:space="preserve"> to output item (1)</w:t>
      </w:r>
    </w:p>
    <w:p w14:paraId="3EAAEC23" w14:textId="6B8EAA97" w:rsidR="00446CE2" w:rsidRPr="004E0DF0" w:rsidRDefault="00446CE2" w:rsidP="00446CE2">
      <w:pPr>
        <w:rPr>
          <w:u w:val="single"/>
        </w:rPr>
      </w:pPr>
      <w:r w:rsidRPr="004E0DF0">
        <w:rPr>
          <w:u w:val="single"/>
        </w:rPr>
        <w:t>Steps to update after a new business cycle date has been added to:</w:t>
      </w:r>
    </w:p>
    <w:p w14:paraId="4BDF2C41" w14:textId="011B9A51" w:rsidR="00232F0F" w:rsidRDefault="00446CE2" w:rsidP="00446CE2">
      <w:pPr>
        <w:pStyle w:val="ListParagraph"/>
        <w:numPr>
          <w:ilvl w:val="0"/>
          <w:numId w:val="6"/>
        </w:numPr>
      </w:pPr>
      <w:r>
        <w:t xml:space="preserve">Receive </w:t>
      </w:r>
      <w:r w:rsidR="00CE33D9">
        <w:t xml:space="preserve">updated spreadsheet </w:t>
      </w:r>
      <w:r w:rsidR="00232F0F">
        <w:t>with new business cycle date</w:t>
      </w:r>
      <w:r w:rsidR="0017043B">
        <w:t xml:space="preserve"> usually from the page </w:t>
      </w:r>
      <w:hyperlink r:id="rId7" w:history="1">
        <w:r w:rsidR="0017043B">
          <w:rPr>
            <w:rStyle w:val="Hyperlink"/>
          </w:rPr>
          <w:t>US Business Cycle Expansions and Contractions | NBER</w:t>
        </w:r>
      </w:hyperlink>
      <w:r w:rsidR="0017043B">
        <w:rPr>
          <w:rStyle w:val="Hyperlink"/>
        </w:rPr>
        <w:t xml:space="preserve"> </w:t>
      </w:r>
    </w:p>
    <w:p w14:paraId="38390A7F" w14:textId="2085CB9B" w:rsidR="00B2192C" w:rsidRPr="00C511CE" w:rsidRDefault="00232F0F" w:rsidP="00232F0F">
      <w:pPr>
        <w:pStyle w:val="ListParagraph"/>
        <w:numPr>
          <w:ilvl w:val="0"/>
          <w:numId w:val="6"/>
        </w:numPr>
      </w:pPr>
      <w:r>
        <w:t>“</w:t>
      </w:r>
      <w:r w:rsidR="00883696">
        <w:t>S</w:t>
      </w:r>
      <w:r w:rsidRPr="00C511CE">
        <w:t>ave as”</w:t>
      </w:r>
      <w:r w:rsidR="00CE33D9" w:rsidRPr="00C511CE">
        <w:t xml:space="preserve"> </w:t>
      </w:r>
      <w:r w:rsidR="00232DC6" w:rsidRPr="00C511CE">
        <w:t xml:space="preserve">- </w:t>
      </w:r>
      <w:r w:rsidRPr="00C511CE">
        <w:t>cycle dates pasted.csv</w:t>
      </w:r>
      <w:r w:rsidR="00232DC6" w:rsidRPr="00C511CE">
        <w:t xml:space="preserve"> and update the new rows with the new dates. </w:t>
      </w:r>
    </w:p>
    <w:p w14:paraId="6715EDF9" w14:textId="7C72830B" w:rsidR="00B2192C" w:rsidRPr="00C511CE" w:rsidRDefault="00B2192C" w:rsidP="00B2192C">
      <w:pPr>
        <w:pStyle w:val="ListParagraph"/>
        <w:numPr>
          <w:ilvl w:val="1"/>
          <w:numId w:val="6"/>
        </w:numPr>
      </w:pPr>
      <w:r w:rsidRPr="00C511CE">
        <w:t>All dates must be formatted as dates in CSV according to “YYYY-MM-DD”</w:t>
      </w:r>
    </w:p>
    <w:p w14:paraId="5B334815" w14:textId="24BF937A" w:rsidR="00446CE2" w:rsidRDefault="00232DC6" w:rsidP="00232F0F">
      <w:pPr>
        <w:pStyle w:val="ListParagraph"/>
        <w:numPr>
          <w:ilvl w:val="0"/>
          <w:numId w:val="6"/>
        </w:numPr>
      </w:pPr>
      <w:r>
        <w:t xml:space="preserve">This will be read into </w:t>
      </w:r>
      <w:r w:rsidRPr="00232DC6">
        <w:t xml:space="preserve">recession </w:t>
      </w:r>
      <w:proofErr w:type="spellStart"/>
      <w:proofErr w:type="gramStart"/>
      <w:r w:rsidRPr="00232DC6">
        <w:t>dates.R</w:t>
      </w:r>
      <w:proofErr w:type="spellEnd"/>
      <w:proofErr w:type="gramEnd"/>
      <w:r w:rsidR="00B72F7D">
        <w:t xml:space="preserve"> and rerun</w:t>
      </w:r>
    </w:p>
    <w:p w14:paraId="130C165A" w14:textId="4342EF63" w:rsidR="006854D5" w:rsidRDefault="00F0780D" w:rsidP="00BB0927">
      <w:pPr>
        <w:pStyle w:val="ListParagraph"/>
        <w:numPr>
          <w:ilvl w:val="1"/>
          <w:numId w:val="6"/>
        </w:numPr>
      </w:pPr>
      <w:r w:rsidRPr="00E54A49">
        <w:t xml:space="preserve">Copy the R output </w:t>
      </w:r>
      <w:r w:rsidR="00A67145" w:rsidRPr="00E54A49">
        <w:t xml:space="preserve">into a text file and rename </w:t>
      </w:r>
      <w:proofErr w:type="gramStart"/>
      <w:r w:rsidR="00A67145" w:rsidRPr="00E54A49">
        <w:t>as .json</w:t>
      </w:r>
      <w:proofErr w:type="gramEnd"/>
      <w:r w:rsidR="00A67145" w:rsidRPr="00E54A49">
        <w:t xml:space="preserve"> (for some reason when you</w:t>
      </w:r>
      <w:r w:rsidR="0017043B">
        <w:t xml:space="preserve"> export</w:t>
      </w:r>
      <w:r w:rsidR="00A67145" w:rsidRPr="00E54A49">
        <w:t xml:space="preserve"> </w:t>
      </w:r>
      <w:proofErr w:type="spellStart"/>
      <w:r w:rsidR="00A67145" w:rsidRPr="00E54A49">
        <w:t>write</w:t>
      </w:r>
      <w:r w:rsidR="0082503D" w:rsidRPr="00E54A49">
        <w:t>_json</w:t>
      </w:r>
      <w:proofErr w:type="spellEnd"/>
      <w:r w:rsidR="0082503D" w:rsidRPr="00E54A49">
        <w:t>, it messes up the format)</w:t>
      </w:r>
    </w:p>
    <w:p w14:paraId="6B6853BC" w14:textId="158FD28D" w:rsidR="00BB0927" w:rsidRDefault="00BB0927" w:rsidP="00BB0927">
      <w:pPr>
        <w:pStyle w:val="ListParagraph"/>
        <w:numPr>
          <w:ilvl w:val="1"/>
          <w:numId w:val="6"/>
        </w:numPr>
      </w:pPr>
      <w:r>
        <w:t xml:space="preserve">The format should look like the </w:t>
      </w:r>
      <w:r w:rsidR="0098145D">
        <w:t xml:space="preserve">current </w:t>
      </w:r>
    </w:p>
    <w:p w14:paraId="29AF9BB8" w14:textId="3DC7F72B" w:rsidR="00D3551C" w:rsidRPr="00D43698" w:rsidRDefault="00D3551C" w:rsidP="00D3551C">
      <w:pPr>
        <w:pStyle w:val="ListParagraph"/>
        <w:numPr>
          <w:ilvl w:val="0"/>
          <w:numId w:val="6"/>
        </w:numPr>
        <w:rPr>
          <w:highlight w:val="yellow"/>
        </w:rPr>
      </w:pPr>
      <w:r w:rsidRPr="00D43698">
        <w:rPr>
          <w:highlight w:val="yellow"/>
        </w:rPr>
        <w:t>We decided to not use the /homes/data/cycles directory and keep using the /homes/data/data/cycles/</w:t>
      </w:r>
      <w:proofErr w:type="spellStart"/>
      <w:r w:rsidRPr="00D43698">
        <w:rPr>
          <w:highlight w:val="yellow"/>
        </w:rPr>
        <w:t>business_cycles</w:t>
      </w:r>
      <w:r w:rsidR="00D43698" w:rsidRPr="00D43698">
        <w:rPr>
          <w:highlight w:val="yellow"/>
        </w:rPr>
        <w:t>_dates.json</w:t>
      </w:r>
      <w:proofErr w:type="spellEnd"/>
      <w:r w:rsidR="00D43698" w:rsidRPr="00D43698">
        <w:rPr>
          <w:highlight w:val="yellow"/>
        </w:rPr>
        <w:t xml:space="preserve"> and just overwrite that file going forward</w:t>
      </w:r>
    </w:p>
    <w:sectPr w:rsidR="00D3551C" w:rsidRPr="00D43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11B17"/>
    <w:multiLevelType w:val="hybridMultilevel"/>
    <w:tmpl w:val="0D980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3B1640"/>
    <w:multiLevelType w:val="hybridMultilevel"/>
    <w:tmpl w:val="AA32C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DA7493"/>
    <w:multiLevelType w:val="hybridMultilevel"/>
    <w:tmpl w:val="13C00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786C99"/>
    <w:multiLevelType w:val="hybridMultilevel"/>
    <w:tmpl w:val="D3BEA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DB0A3A"/>
    <w:multiLevelType w:val="hybridMultilevel"/>
    <w:tmpl w:val="97868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5960017E"/>
    <w:multiLevelType w:val="hybridMultilevel"/>
    <w:tmpl w:val="CFC68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zK3NDAxsDA0MjFU0lEKTi0uzszPAymwqAUAYzPPtiwAAAA="/>
  </w:docVars>
  <w:rsids>
    <w:rsidRoot w:val="003E58F6"/>
    <w:rsid w:val="00030267"/>
    <w:rsid w:val="001174A8"/>
    <w:rsid w:val="0017043B"/>
    <w:rsid w:val="001C6EBD"/>
    <w:rsid w:val="001F4DC9"/>
    <w:rsid w:val="00232DC6"/>
    <w:rsid w:val="00232F0F"/>
    <w:rsid w:val="00245BB7"/>
    <w:rsid w:val="00313EC4"/>
    <w:rsid w:val="00366B29"/>
    <w:rsid w:val="003E10FE"/>
    <w:rsid w:val="003E58F6"/>
    <w:rsid w:val="00446CE2"/>
    <w:rsid w:val="004E0DF0"/>
    <w:rsid w:val="00571172"/>
    <w:rsid w:val="006854D5"/>
    <w:rsid w:val="00727E51"/>
    <w:rsid w:val="00740EC3"/>
    <w:rsid w:val="007953C6"/>
    <w:rsid w:val="00820134"/>
    <w:rsid w:val="0082503D"/>
    <w:rsid w:val="00883696"/>
    <w:rsid w:val="008B2BE1"/>
    <w:rsid w:val="008D4169"/>
    <w:rsid w:val="00913EBA"/>
    <w:rsid w:val="0094386A"/>
    <w:rsid w:val="0098145D"/>
    <w:rsid w:val="00982E67"/>
    <w:rsid w:val="009845DE"/>
    <w:rsid w:val="00A17C8F"/>
    <w:rsid w:val="00A4350D"/>
    <w:rsid w:val="00A67145"/>
    <w:rsid w:val="00A8626E"/>
    <w:rsid w:val="00A86381"/>
    <w:rsid w:val="00A86C5A"/>
    <w:rsid w:val="00AC0FCF"/>
    <w:rsid w:val="00B125CD"/>
    <w:rsid w:val="00B2192C"/>
    <w:rsid w:val="00B72F7D"/>
    <w:rsid w:val="00BB0927"/>
    <w:rsid w:val="00C511CE"/>
    <w:rsid w:val="00CE33D9"/>
    <w:rsid w:val="00CF573C"/>
    <w:rsid w:val="00D3551C"/>
    <w:rsid w:val="00D43698"/>
    <w:rsid w:val="00D84139"/>
    <w:rsid w:val="00DC15F0"/>
    <w:rsid w:val="00E54A49"/>
    <w:rsid w:val="00F0780D"/>
    <w:rsid w:val="00F875B0"/>
    <w:rsid w:val="00FA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6914D"/>
  <w15:chartTrackingRefBased/>
  <w15:docId w15:val="{90CC8601-375F-4AFE-9B1B-62595F638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7D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13EB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ber.org/research/data/us-business-cycle-expansions-and-contrac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ber.org/research/data/us-business-cycle-expansions-and-contraction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David</dc:creator>
  <cp:keywords/>
  <dc:description/>
  <cp:lastModifiedBy>David Jan</cp:lastModifiedBy>
  <cp:revision>38</cp:revision>
  <dcterms:created xsi:type="dcterms:W3CDTF">2021-07-19T19:28:00Z</dcterms:created>
  <dcterms:modified xsi:type="dcterms:W3CDTF">2021-07-21T15:15:00Z</dcterms:modified>
</cp:coreProperties>
</file>